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5d5ab9d2f3c6fb9af163d9bd8ea8153ae7c9c"/>
      <w:r>
        <w:rPr>
          <w:b/>
        </w:rPr>
        <w:t xml:space="preserve">ПРОТОКОЛ ПРО РЕЗУЛЬТАТИ ЗЕМЕЛЬНИХ ТОРГІВ № LRE001-UA-20240326-84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7 га за адресою: Кіровоградська область, Голованівський район, за межами с. Сабове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7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709,9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9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7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12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риш Руслан Іванович, ІПН/РНОКПП: 32802090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одничий Олександр Станіславович, ІПН/РНОКПП: 31965237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ородничий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риш Русл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09:25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ородничий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риш Русл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 18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риш Русл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4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родничий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7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риш Русл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9 54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родничий Олександр Стані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9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6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Городничий Олександр Станіславович, ІПН/РНОКПП: 31965237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80,00 грн (дев'ятсот вісім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332,97 грн (чотири тисячі триста тридцять дві гривні 9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 267,03 грн (п'ятнадцять тисяч двісті шістдесят сім гривень 0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Городничий Олександр Станіславович, ІПН/РНОКПП: 31965237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20:40Z</dcterms:created>
  <dcterms:modified xsi:type="dcterms:W3CDTF">2024-05-19T20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